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4E2C" w:rsidRPr="00B84E2C" w:rsidRDefault="00B84E2C" w:rsidP="00B84E2C">
      <w:pPr>
        <w:pStyle w:val="Heading1"/>
      </w:pPr>
      <w:r>
        <w:t>Week 1</w:t>
      </w:r>
      <w:r>
        <w:t>, Di</w:t>
      </w:r>
      <w:bookmarkStart w:id="0" w:name="_GoBack"/>
      <w:bookmarkEnd w:id="0"/>
      <w:r>
        <w:t xml:space="preserve">scussion </w:t>
      </w:r>
      <w:r w:rsidR="000459AC">
        <w:t>2</w:t>
      </w:r>
      <w:r>
        <w:t>: Initial Post</w:t>
      </w:r>
    </w:p>
    <w:p w:rsidR="000459AC" w:rsidRDefault="000459AC" w:rsidP="000459AC">
      <w:pPr>
        <w:spacing w:after="0" w:line="240" w:lineRule="auto"/>
        <w:rPr>
          <w:i/>
        </w:rPr>
      </w:pPr>
      <w:r>
        <w:tab/>
      </w:r>
      <w:r>
        <w:rPr>
          <w:b/>
        </w:rPr>
        <w:t>After considering the information in this week’s instructor guidance and readings, I have selected the research topic…</w:t>
      </w:r>
      <w:r>
        <w:t xml:space="preserve"> </w:t>
      </w:r>
      <w:r>
        <w:rPr>
          <w:i/>
        </w:rPr>
        <w:t>(Here, identify the topic you have chosen from the approved list located within the “Research Paper Guidelines” handout. Then, share the type of argument you hope to make and why.)</w:t>
      </w:r>
    </w:p>
    <w:p w:rsidR="000459AC" w:rsidRDefault="000459AC" w:rsidP="000459AC">
      <w:pPr>
        <w:spacing w:after="0" w:line="240" w:lineRule="auto"/>
        <w:rPr>
          <w:i/>
        </w:rPr>
      </w:pPr>
      <w:r>
        <w:rPr>
          <w:b/>
        </w:rPr>
        <w:tab/>
        <w:t xml:space="preserve">After reviewing the library tutorials, I have identified ten keywords for my research, which are… </w:t>
      </w:r>
      <w:r>
        <w:rPr>
          <w:i/>
        </w:rPr>
        <w:t>(Here, list the keywords you have selected and explain why you chose them, based on the information from this week’s readings and tutorials.)</w:t>
      </w:r>
    </w:p>
    <w:p w:rsidR="000459AC" w:rsidRDefault="000459AC" w:rsidP="000459AC">
      <w:pPr>
        <w:spacing w:after="0" w:line="240" w:lineRule="auto"/>
        <w:rPr>
          <w:i/>
        </w:rPr>
      </w:pPr>
      <w:r>
        <w:rPr>
          <w:b/>
        </w:rPr>
        <w:tab/>
        <w:t xml:space="preserve">With my argument and basic research plan in mind, my working thesis statement is: </w:t>
      </w:r>
      <w:r>
        <w:rPr>
          <w:i/>
        </w:rPr>
        <w:t>(Here, write one complete sentence that will serve as your working thesis statement. Use the thesis statement information from the text and the writing center to develop your thesis statement. Then, explain how you developed your thesis statement and how it compares to the Thesis Checklist from class.)</w:t>
      </w:r>
    </w:p>
    <w:p w:rsidR="000459AC" w:rsidRDefault="000459AC" w:rsidP="000459AC">
      <w:pPr>
        <w:spacing w:after="0" w:line="240" w:lineRule="auto"/>
      </w:pPr>
      <w:r>
        <w:rPr>
          <w:b/>
        </w:rPr>
        <w:tab/>
        <w:t xml:space="preserve">After reading the course materials, I have questions about… </w:t>
      </w:r>
      <w:r w:rsidRPr="00F50F09">
        <w:rPr>
          <w:i/>
        </w:rPr>
        <w:t xml:space="preserve">(Be sure to clearly state any questions or confusion you have regarding </w:t>
      </w:r>
      <w:r>
        <w:rPr>
          <w:i/>
        </w:rPr>
        <w:t>research</w:t>
      </w:r>
      <w:r w:rsidRPr="00F50F09">
        <w:rPr>
          <w:i/>
        </w:rPr>
        <w:t xml:space="preserve">, </w:t>
      </w:r>
      <w:r>
        <w:rPr>
          <w:i/>
        </w:rPr>
        <w:t>the research paper guidelines, keyword usage</w:t>
      </w:r>
      <w:r w:rsidRPr="00F50F09">
        <w:rPr>
          <w:i/>
        </w:rPr>
        <w:t xml:space="preserve">, or </w:t>
      </w:r>
      <w:r>
        <w:rPr>
          <w:i/>
        </w:rPr>
        <w:t>thesis statements</w:t>
      </w:r>
      <w:r w:rsidRPr="00F50F09">
        <w:rPr>
          <w:i/>
        </w:rPr>
        <w:t>. Your classmates can help you find the answers throughout the week.)</w:t>
      </w:r>
    </w:p>
    <w:p w:rsidR="000459AC" w:rsidRDefault="000459AC" w:rsidP="000459AC">
      <w:pPr>
        <w:spacing w:after="0" w:line="240" w:lineRule="auto"/>
      </w:pPr>
    </w:p>
    <w:p w:rsidR="000459AC" w:rsidRDefault="000459AC" w:rsidP="000459AC">
      <w:pPr>
        <w:spacing w:after="0" w:line="240" w:lineRule="auto"/>
        <w:jc w:val="center"/>
        <w:rPr>
          <w:b/>
        </w:rPr>
      </w:pPr>
      <w:r>
        <w:rPr>
          <w:b/>
        </w:rPr>
        <w:t>References</w:t>
      </w:r>
    </w:p>
    <w:p w:rsidR="000459AC" w:rsidRDefault="000459AC" w:rsidP="000459AC">
      <w:pPr>
        <w:jc w:val="center"/>
      </w:pPr>
      <w:r>
        <w:rPr>
          <w:i/>
        </w:rPr>
        <w:t xml:space="preserve">(If you reference the tutorials, textbook, instructor guidance, or handouts – which you should – be sure to cite them in-text and add the references to the end of your post. We are learning to master APA style in this class and this is a perfect opportunity to begin your practice. Remember: only items cited in-text should be listed as a reference. For more information: </w:t>
      </w:r>
      <w:hyperlink r:id="rId7" w:history="1">
        <w:r w:rsidRPr="004F6855">
          <w:rPr>
            <w:rStyle w:val="Hyperlink"/>
            <w:i/>
          </w:rPr>
          <w:t>https://awc.ashford.edu/cd-in-text-citation-guide.html</w:t>
        </w:r>
      </w:hyperlink>
      <w:r>
        <w:rPr>
          <w:i/>
        </w:rPr>
        <w:t xml:space="preserve"> &amp; </w:t>
      </w:r>
      <w:hyperlink r:id="rId8" w:history="1">
        <w:r w:rsidRPr="004F6855">
          <w:rPr>
            <w:rStyle w:val="Hyperlink"/>
            <w:i/>
          </w:rPr>
          <w:t>https://awc.ashford.edu/cd-apa-reference-models.html</w:t>
        </w:r>
      </w:hyperlink>
      <w:r>
        <w:rPr>
          <w:i/>
        </w:rPr>
        <w:t xml:space="preserve">) </w:t>
      </w:r>
    </w:p>
    <w:p w:rsidR="000459AC" w:rsidRPr="00EC4212" w:rsidRDefault="000459AC" w:rsidP="000459AC">
      <w:pPr>
        <w:spacing w:after="0" w:line="240" w:lineRule="auto"/>
        <w:ind w:left="720" w:hanging="720"/>
        <w:rPr>
          <w:b/>
        </w:rPr>
      </w:pPr>
      <w:proofErr w:type="gramStart"/>
      <w:r w:rsidRPr="00EC4212">
        <w:rPr>
          <w:b/>
        </w:rPr>
        <w:t>Drown,</w:t>
      </w:r>
      <w:proofErr w:type="gramEnd"/>
      <w:r w:rsidRPr="00EC4212">
        <w:rPr>
          <w:b/>
        </w:rPr>
        <w:t xml:space="preserve"> E., &amp; Sole, K. (2013). </w:t>
      </w:r>
      <w:r w:rsidRPr="00EC4212">
        <w:rPr>
          <w:rStyle w:val="Emphasis"/>
        </w:rPr>
        <w:t xml:space="preserve">Writing college research </w:t>
      </w:r>
      <w:proofErr w:type="gramStart"/>
      <w:r w:rsidRPr="00EC4212">
        <w:rPr>
          <w:rStyle w:val="Emphasis"/>
        </w:rPr>
        <w:t>papers  </w:t>
      </w:r>
      <w:r w:rsidRPr="00EC4212">
        <w:rPr>
          <w:b/>
        </w:rPr>
        <w:t>(</w:t>
      </w:r>
      <w:proofErr w:type="gramEnd"/>
      <w:r w:rsidRPr="00EC4212">
        <w:rPr>
          <w:b/>
        </w:rPr>
        <w:t>2nd ed.). San Diego, CA: Bridgepoint Education, Inc.</w:t>
      </w:r>
    </w:p>
    <w:p w:rsidR="000459AC" w:rsidRPr="00EC4212" w:rsidRDefault="000459AC" w:rsidP="000459AC">
      <w:pPr>
        <w:spacing w:after="0" w:line="240" w:lineRule="auto"/>
        <w:ind w:left="720" w:hanging="720"/>
        <w:rPr>
          <w:b/>
        </w:rPr>
      </w:pPr>
      <w:proofErr w:type="gramStart"/>
      <w:r w:rsidRPr="00EC4212">
        <w:rPr>
          <w:b/>
        </w:rPr>
        <w:t>Garten, A., &amp; Wilson, J. (2014).</w:t>
      </w:r>
      <w:proofErr w:type="gramEnd"/>
      <w:r w:rsidRPr="00EC4212">
        <w:rPr>
          <w:b/>
        </w:rPr>
        <w:t xml:space="preserve"> </w:t>
      </w:r>
      <w:proofErr w:type="gramStart"/>
      <w:r w:rsidRPr="00EC4212">
        <w:rPr>
          <w:b/>
        </w:rPr>
        <w:t>An Introduction to Argument [PDF].</w:t>
      </w:r>
      <w:proofErr w:type="gramEnd"/>
      <w:r w:rsidRPr="00EC4212">
        <w:rPr>
          <w:b/>
        </w:rPr>
        <w:t xml:space="preserve"> </w:t>
      </w:r>
      <w:proofErr w:type="gramStart"/>
      <w:r w:rsidRPr="00EC4212">
        <w:rPr>
          <w:b/>
        </w:rPr>
        <w:t>College of Liberal Arts, Ashford University, San Diego, CA.</w:t>
      </w:r>
      <w:proofErr w:type="gramEnd"/>
    </w:p>
    <w:p w:rsidR="000459AC" w:rsidRPr="00EC4212" w:rsidRDefault="000459AC" w:rsidP="000459AC">
      <w:pPr>
        <w:spacing w:after="0" w:line="240" w:lineRule="auto"/>
        <w:ind w:left="720" w:hanging="720"/>
        <w:rPr>
          <w:rStyle w:val="Emphasis"/>
          <w:b/>
        </w:rPr>
      </w:pPr>
      <w:r w:rsidRPr="00EC4212">
        <w:rPr>
          <w:b/>
        </w:rPr>
        <w:t xml:space="preserve">Garten, A., Hines, S., &amp; Wilson, J. (2013). </w:t>
      </w:r>
      <w:hyperlink r:id="rId9" w:tgtFrame="new" w:history="1">
        <w:proofErr w:type="gramStart"/>
        <w:r w:rsidRPr="00EC4212">
          <w:rPr>
            <w:rStyle w:val="Hyperlink"/>
          </w:rPr>
          <w:t>Thesis checklist</w:t>
        </w:r>
      </w:hyperlink>
      <w:r w:rsidRPr="00EC4212">
        <w:rPr>
          <w:b/>
        </w:rPr>
        <w:t xml:space="preserve"> [PDF].</w:t>
      </w:r>
      <w:proofErr w:type="gramEnd"/>
      <w:r w:rsidRPr="00EC4212">
        <w:rPr>
          <w:b/>
        </w:rPr>
        <w:t xml:space="preserve"> </w:t>
      </w:r>
      <w:proofErr w:type="gramStart"/>
      <w:r w:rsidRPr="00EC4212">
        <w:rPr>
          <w:b/>
        </w:rPr>
        <w:t>College of Liberal Arts, Ashford University, San Diego, CA.</w:t>
      </w:r>
      <w:proofErr w:type="gramEnd"/>
    </w:p>
    <w:p w:rsidR="000459AC" w:rsidRPr="00EC4212" w:rsidRDefault="000459AC" w:rsidP="000459AC">
      <w:pPr>
        <w:spacing w:after="0" w:line="240" w:lineRule="auto"/>
        <w:ind w:left="720" w:hanging="720"/>
        <w:rPr>
          <w:rStyle w:val="Emphasis"/>
          <w:b/>
        </w:rPr>
      </w:pPr>
      <w:proofErr w:type="gramStart"/>
      <w:r w:rsidRPr="00EC4212">
        <w:rPr>
          <w:b/>
        </w:rPr>
        <w:t>Morrell, C., Garten, A., Hines, S., &amp; Wilson, J. (2014).</w:t>
      </w:r>
      <w:proofErr w:type="gramEnd"/>
      <w:r w:rsidRPr="00EC4212">
        <w:rPr>
          <w:b/>
        </w:rPr>
        <w:t xml:space="preserve"> </w:t>
      </w:r>
      <w:hyperlink r:id="rId10" w:tgtFrame="new" w:history="1">
        <w:proofErr w:type="gramStart"/>
        <w:r w:rsidRPr="00EC4212">
          <w:rPr>
            <w:rStyle w:val="Hyperlink"/>
          </w:rPr>
          <w:t>Research paper guidelines</w:t>
        </w:r>
      </w:hyperlink>
      <w:r w:rsidRPr="00EC4212">
        <w:rPr>
          <w:b/>
        </w:rPr>
        <w:t xml:space="preserve"> [PDF].</w:t>
      </w:r>
      <w:proofErr w:type="gramEnd"/>
      <w:r w:rsidRPr="00EC4212">
        <w:rPr>
          <w:b/>
        </w:rPr>
        <w:t xml:space="preserve"> </w:t>
      </w:r>
      <w:proofErr w:type="gramStart"/>
      <w:r w:rsidRPr="00EC4212">
        <w:rPr>
          <w:b/>
        </w:rPr>
        <w:t>College of Liberal Arts, Ashford University, San Diego, CA.</w:t>
      </w:r>
      <w:proofErr w:type="gramEnd"/>
    </w:p>
    <w:p w:rsidR="000459AC" w:rsidRPr="00EC4212" w:rsidRDefault="000459AC" w:rsidP="000459AC">
      <w:pPr>
        <w:spacing w:after="0" w:line="240" w:lineRule="auto"/>
        <w:ind w:left="720" w:hanging="720"/>
        <w:rPr>
          <w:b/>
        </w:rPr>
      </w:pPr>
      <w:r w:rsidRPr="00EC4212">
        <w:rPr>
          <w:rStyle w:val="Emphasis"/>
        </w:rPr>
        <w:t xml:space="preserve">Nitty gritty: Generating keywords [Tutorial]. </w:t>
      </w:r>
      <w:proofErr w:type="gramStart"/>
      <w:r w:rsidRPr="00EC4212">
        <w:rPr>
          <w:rStyle w:val="Emphasis"/>
        </w:rPr>
        <w:t>(</w:t>
      </w:r>
      <w:proofErr w:type="spellStart"/>
      <w:r w:rsidRPr="00EC4212">
        <w:rPr>
          <w:rStyle w:val="Emphasis"/>
        </w:rPr>
        <w:t>n.d.</w:t>
      </w:r>
      <w:proofErr w:type="spellEnd"/>
      <w:r w:rsidRPr="00EC4212">
        <w:rPr>
          <w:rStyle w:val="Emphasis"/>
        </w:rPr>
        <w:t>).</w:t>
      </w:r>
      <w:proofErr w:type="gramEnd"/>
      <w:r w:rsidRPr="00EC4212">
        <w:rPr>
          <w:rStyle w:val="Emphasis"/>
        </w:rPr>
        <w:t> Retrieved from</w:t>
      </w:r>
      <w:r w:rsidRPr="00EC4212">
        <w:rPr>
          <w:b/>
        </w:rPr>
        <w:t xml:space="preserve"> https://bridgepoint.equella.ecollege.com/curriculum/file/a389008b-5a3f-4436-87d1-708d49f9f183/1/ENG122%20Nitty%20Gritty.zip/story.html</w:t>
      </w:r>
    </w:p>
    <w:p w:rsidR="000459AC" w:rsidRPr="00EC4212" w:rsidRDefault="000459AC" w:rsidP="000459AC">
      <w:pPr>
        <w:spacing w:after="0" w:line="240" w:lineRule="auto"/>
        <w:ind w:left="720" w:hanging="720"/>
        <w:rPr>
          <w:b/>
        </w:rPr>
      </w:pPr>
      <w:proofErr w:type="gramStart"/>
      <w:r w:rsidRPr="00EC4212">
        <w:rPr>
          <w:rStyle w:val="Emphasis"/>
        </w:rPr>
        <w:t>Quick ‘n’ dirty [Tutorial].</w:t>
      </w:r>
      <w:proofErr w:type="gramEnd"/>
      <w:r w:rsidRPr="00EC4212">
        <w:rPr>
          <w:rStyle w:val="Emphasis"/>
        </w:rPr>
        <w:t xml:space="preserve"> (</w:t>
      </w:r>
      <w:proofErr w:type="spellStart"/>
      <w:r w:rsidRPr="00EC4212">
        <w:rPr>
          <w:rStyle w:val="Emphasis"/>
        </w:rPr>
        <w:t>n.d</w:t>
      </w:r>
      <w:proofErr w:type="spellEnd"/>
      <w:r w:rsidRPr="00EC4212">
        <w:rPr>
          <w:rStyle w:val="Emphasis"/>
        </w:rPr>
        <w:t>). Retrieved from</w:t>
      </w:r>
      <w:r w:rsidRPr="00EC4212">
        <w:rPr>
          <w:b/>
        </w:rPr>
        <w:t xml:space="preserve"> https://bridgepoint.equella.ecollege.com/curriculum/file/e857a1f5-ed8b-4901-9b88-8b9e4d7652c7/1/Quick %27n%27 Dirty Ashford University Library %282%29.zip/Quick %27n%27 Dirty Ashford University Library/quick.html</w:t>
      </w:r>
    </w:p>
    <w:p w:rsidR="003432C0" w:rsidRDefault="003432C0"/>
    <w:sectPr w:rsidR="003432C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00AB" w:rsidRDefault="00B200AB" w:rsidP="00B84E2C">
      <w:pPr>
        <w:spacing w:after="0" w:line="240" w:lineRule="auto"/>
      </w:pPr>
      <w:r>
        <w:separator/>
      </w:r>
    </w:p>
  </w:endnote>
  <w:endnote w:type="continuationSeparator" w:id="0">
    <w:p w:rsidR="00B200AB" w:rsidRDefault="00B200AB" w:rsidP="00B84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00AB" w:rsidRDefault="00B200AB" w:rsidP="00B84E2C">
      <w:pPr>
        <w:spacing w:after="0" w:line="240" w:lineRule="auto"/>
      </w:pPr>
      <w:r>
        <w:separator/>
      </w:r>
    </w:p>
  </w:footnote>
  <w:footnote w:type="continuationSeparator" w:id="0">
    <w:p w:rsidR="00B200AB" w:rsidRDefault="00B200AB" w:rsidP="00B84E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4E2C" w:rsidRDefault="00B84E2C" w:rsidP="00B84E2C">
    <w:r w:rsidRPr="00B84E2C">
      <w:rPr>
        <w:b/>
      </w:rPr>
      <w:t xml:space="preserve">How to use this template: </w:t>
    </w:r>
    <w:r w:rsidRPr="00B84E2C">
      <w:rPr>
        <w:b/>
      </w:rPr>
      <w:br/>
    </w:r>
    <w:r>
      <w:t xml:space="preserve">To use this template, replace the instructions written in </w:t>
    </w:r>
    <w:r>
      <w:rPr>
        <w:i/>
      </w:rPr>
      <w:t>italic font</w:t>
    </w:r>
    <w:r>
      <w:t xml:space="preserve"> with your own discussion text. Be sure to proofread your work and check it for completeness and accuracy. Delete any extra text/instructions/references that do not apply to your post. Then, copy your work and paste it into </w:t>
    </w:r>
    <w:r>
      <w:t>the discussion window in clas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NLEwMDQ3NjM3NjZX0lEKTi0uzszPAykwrAUAHYdZ5CwAAAA="/>
  </w:docVars>
  <w:rsids>
    <w:rsidRoot w:val="00B84E2C"/>
    <w:rsid w:val="000459AC"/>
    <w:rsid w:val="003432C0"/>
    <w:rsid w:val="00A4110F"/>
    <w:rsid w:val="00B200AB"/>
    <w:rsid w:val="00B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E2C"/>
  </w:style>
  <w:style w:type="paragraph" w:styleId="Heading1">
    <w:name w:val="heading 1"/>
    <w:basedOn w:val="Normal"/>
    <w:next w:val="Normal"/>
    <w:link w:val="Heading1Char"/>
    <w:uiPriority w:val="9"/>
    <w:qFormat/>
    <w:rsid w:val="00B84E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4E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4E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E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84E2C"/>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B84E2C"/>
    <w:rPr>
      <w:i/>
      <w:iCs/>
    </w:rPr>
  </w:style>
  <w:style w:type="character" w:styleId="Hyperlink">
    <w:name w:val="Hyperlink"/>
    <w:basedOn w:val="DefaultParagraphFont"/>
    <w:uiPriority w:val="99"/>
    <w:unhideWhenUsed/>
    <w:rsid w:val="00B84E2C"/>
    <w:rPr>
      <w:color w:val="0000FF"/>
      <w:u w:val="single"/>
    </w:rPr>
  </w:style>
  <w:style w:type="character" w:customStyle="1" w:styleId="Heading3Char">
    <w:name w:val="Heading 3 Char"/>
    <w:basedOn w:val="DefaultParagraphFont"/>
    <w:link w:val="Heading3"/>
    <w:uiPriority w:val="9"/>
    <w:rsid w:val="00B84E2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B84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E2C"/>
  </w:style>
  <w:style w:type="paragraph" w:styleId="Footer">
    <w:name w:val="footer"/>
    <w:basedOn w:val="Normal"/>
    <w:link w:val="FooterChar"/>
    <w:uiPriority w:val="99"/>
    <w:unhideWhenUsed/>
    <w:rsid w:val="00B84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E2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E2C"/>
  </w:style>
  <w:style w:type="paragraph" w:styleId="Heading1">
    <w:name w:val="heading 1"/>
    <w:basedOn w:val="Normal"/>
    <w:next w:val="Normal"/>
    <w:link w:val="Heading1Char"/>
    <w:uiPriority w:val="9"/>
    <w:qFormat/>
    <w:rsid w:val="00B84E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4E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4E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E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84E2C"/>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B84E2C"/>
    <w:rPr>
      <w:i/>
      <w:iCs/>
    </w:rPr>
  </w:style>
  <w:style w:type="character" w:styleId="Hyperlink">
    <w:name w:val="Hyperlink"/>
    <w:basedOn w:val="DefaultParagraphFont"/>
    <w:uiPriority w:val="99"/>
    <w:unhideWhenUsed/>
    <w:rsid w:val="00B84E2C"/>
    <w:rPr>
      <w:color w:val="0000FF"/>
      <w:u w:val="single"/>
    </w:rPr>
  </w:style>
  <w:style w:type="character" w:customStyle="1" w:styleId="Heading3Char">
    <w:name w:val="Heading 3 Char"/>
    <w:basedOn w:val="DefaultParagraphFont"/>
    <w:link w:val="Heading3"/>
    <w:uiPriority w:val="9"/>
    <w:rsid w:val="00B84E2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B84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E2C"/>
  </w:style>
  <w:style w:type="paragraph" w:styleId="Footer">
    <w:name w:val="footer"/>
    <w:basedOn w:val="Normal"/>
    <w:link w:val="FooterChar"/>
    <w:uiPriority w:val="99"/>
    <w:unhideWhenUsed/>
    <w:rsid w:val="00B84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c.ashford.edu/cd-apa-reference-model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wc.ashford.edu/cd-in-text-citation-guide.html"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vizedhtmlcontent.next.ecollege.com/pub/content/9ceb2c40-95a8-41f3-bd30-a4453f8e4f30/ENG122.W1.ResearchPaperGuidelines.pdf" TargetMode="External"/><Relationship Id="rId4" Type="http://schemas.openxmlformats.org/officeDocument/2006/relationships/webSettings" Target="webSettings.xml"/><Relationship Id="rId9" Type="http://schemas.openxmlformats.org/officeDocument/2006/relationships/hyperlink" Target="http://vizedhtmlcontent.next.ecollege.com/pub/content/39488970-b5c7-4c05-a3bc-d1029b45a492/ENG122.W1.Thesis_Checklis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73</Words>
  <Characters>269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3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en, Aimee</dc:creator>
  <cp:lastModifiedBy>Garten, Aimee</cp:lastModifiedBy>
  <cp:revision>2</cp:revision>
  <dcterms:created xsi:type="dcterms:W3CDTF">2016-02-16T17:01:00Z</dcterms:created>
  <dcterms:modified xsi:type="dcterms:W3CDTF">2016-02-16T17:01:00Z</dcterms:modified>
</cp:coreProperties>
</file>